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15441" w14:textId="5D91D587" w:rsidR="00D1460C" w:rsidRPr="00826E6F" w:rsidRDefault="00D1460C" w:rsidP="00D1460C">
      <w:pPr>
        <w:jc w:val="center"/>
        <w:rPr>
          <w:sz w:val="32"/>
          <w:szCs w:val="32"/>
          <w:lang w:val="en-US"/>
        </w:rPr>
      </w:pPr>
      <w:proofErr w:type="spellStart"/>
      <w:r w:rsidRPr="00826E6F">
        <w:rPr>
          <w:sz w:val="32"/>
          <w:lang w:val="en-US"/>
        </w:rPr>
        <w:t>Os</w:t>
      </w:r>
      <w:proofErr w:type="spellEnd"/>
      <w:r w:rsidRPr="00826E6F">
        <w:rPr>
          <w:sz w:val="32"/>
          <w:lang w:val="en-US"/>
        </w:rPr>
        <w:t xml:space="preserve"> </w:t>
      </w:r>
      <w:proofErr w:type="spellStart"/>
      <w:r w:rsidRPr="00826E6F">
        <w:rPr>
          <w:sz w:val="32"/>
          <w:lang w:val="en-US"/>
        </w:rPr>
        <w:t>Planos</w:t>
      </w:r>
      <w:proofErr w:type="spellEnd"/>
      <w:r w:rsidRPr="00826E6F">
        <w:rPr>
          <w:sz w:val="32"/>
          <w:lang w:val="en-US"/>
        </w:rPr>
        <w:t xml:space="preserve"> One Care de MA </w:t>
      </w:r>
      <w:proofErr w:type="spellStart"/>
      <w:r w:rsidRPr="00826E6F">
        <w:rPr>
          <w:sz w:val="32"/>
          <w:lang w:val="en-US"/>
        </w:rPr>
        <w:t>são</w:t>
      </w:r>
      <w:proofErr w:type="spellEnd"/>
      <w:r w:rsidRPr="00826E6F">
        <w:rPr>
          <w:sz w:val="32"/>
          <w:lang w:val="en-US"/>
        </w:rPr>
        <w:t xml:space="preserve"> Commonwealth Care Alliance, Tufts Health Unify, UnitedHealthcare</w:t>
      </w:r>
    </w:p>
    <w:p w14:paraId="18C00ADF" w14:textId="2CF3E768" w:rsidR="004038CC" w:rsidRPr="000F3C4F" w:rsidRDefault="004038CC" w:rsidP="000F3C4F">
      <w:pPr>
        <w:pStyle w:val="Heading1"/>
      </w:pPr>
      <w:r w:rsidRPr="000F3C4F">
        <w:t>Participe conosco da Reunião Town Hall Anual do Conselho de Implementação do One Care</w:t>
      </w:r>
    </w:p>
    <w:p w14:paraId="3FC7319D" w14:textId="77777777" w:rsidR="00A50157" w:rsidRPr="00A50157" w:rsidRDefault="00A50157" w:rsidP="00A50157"/>
    <w:p w14:paraId="12DC72F3" w14:textId="7C8D5B44" w:rsidR="00A50157" w:rsidRPr="00A50157" w:rsidRDefault="00A50157" w:rsidP="00A50157">
      <w:pPr>
        <w:pStyle w:val="Subtitle"/>
        <w:jc w:val="center"/>
        <w:rPr>
          <w:rFonts w:ascii="Arial" w:hAnsi="Arial" w:cs="Arial"/>
          <w:color w:val="3B3838" w:themeColor="background2" w:themeShade="40"/>
          <w:sz w:val="36"/>
          <w:szCs w:val="36"/>
        </w:rPr>
      </w:pPr>
      <w:r>
        <w:rPr>
          <w:rFonts w:ascii="Arial" w:hAnsi="Arial"/>
          <w:color w:val="3B3838" w:themeColor="background2" w:themeShade="40"/>
          <w:sz w:val="36"/>
        </w:rPr>
        <w:t>Terça-feira, 13 de junho, de 10 as 12 horas</w:t>
      </w:r>
    </w:p>
    <w:p w14:paraId="13AC2346" w14:textId="2ED2330A" w:rsidR="00D1460C" w:rsidRDefault="00A201FF" w:rsidP="00826E6F">
      <w:pPr>
        <w:pStyle w:val="BodyText"/>
        <w:spacing w:before="10"/>
        <w:jc w:val="center"/>
        <w:rPr>
          <w:rStyle w:val="Hyperlink"/>
          <w:sz w:val="36"/>
          <w:szCs w:val="36"/>
        </w:rPr>
      </w:pPr>
      <w:r>
        <w:rPr>
          <w:b/>
          <w:sz w:val="44"/>
        </w:rPr>
        <w:t xml:space="preserve">Inscreva-se hoje mesmo: </w:t>
      </w:r>
      <w:hyperlink r:id="rId4" w:history="1">
        <w:r>
          <w:rPr>
            <w:rStyle w:val="Hyperlink"/>
            <w:sz w:val="36"/>
          </w:rPr>
          <w:t>https://bit.ly/RegisterICTownHall2023</w:t>
        </w:r>
      </w:hyperlink>
    </w:p>
    <w:p w14:paraId="50FCC413" w14:textId="7875E7E3" w:rsidR="00F171CD" w:rsidRPr="00F171CD" w:rsidRDefault="00F171CD" w:rsidP="009216D4">
      <w:pPr>
        <w:pStyle w:val="BodyText"/>
        <w:spacing w:before="10"/>
        <w:jc w:val="center"/>
        <w:rPr>
          <w:b/>
          <w:color w:val="000000" w:themeColor="text1"/>
          <w:sz w:val="32"/>
          <w:szCs w:val="32"/>
        </w:rPr>
      </w:pPr>
      <w:r>
        <w:rPr>
          <w:rStyle w:val="Hyperlink"/>
          <w:color w:val="000000" w:themeColor="text1"/>
          <w:sz w:val="32"/>
          <w:u w:val="none"/>
        </w:rPr>
        <w:t>É necessário fazer a inscrição</w:t>
      </w:r>
    </w:p>
    <w:p w14:paraId="06FDC709" w14:textId="00F57C9F" w:rsidR="00D1460C" w:rsidRDefault="00D1460C" w:rsidP="00D1460C">
      <w:pPr>
        <w:pStyle w:val="BodyText"/>
        <w:spacing w:before="10"/>
        <w:jc w:val="right"/>
        <w:rPr>
          <w:bCs/>
          <w:sz w:val="32"/>
          <w:szCs w:val="32"/>
        </w:rPr>
      </w:pPr>
    </w:p>
    <w:p w14:paraId="5B2EC22F" w14:textId="52830258" w:rsidR="00D1460C" w:rsidRPr="004038CC" w:rsidRDefault="00D1460C" w:rsidP="00D1460C">
      <w:pPr>
        <w:pStyle w:val="BodyText"/>
        <w:spacing w:before="10"/>
        <w:jc w:val="center"/>
        <w:rPr>
          <w:bCs/>
          <w:sz w:val="32"/>
          <w:szCs w:val="32"/>
        </w:rPr>
      </w:pPr>
      <w:r>
        <w:rPr>
          <w:sz w:val="32"/>
        </w:rPr>
        <w:t>Você ou sua família são membros do One Care?</w:t>
      </w:r>
    </w:p>
    <w:p w14:paraId="5435268C" w14:textId="445A2091" w:rsidR="00A201FF" w:rsidRPr="00D1460C" w:rsidRDefault="00D1460C" w:rsidP="00D1460C">
      <w:pPr>
        <w:pStyle w:val="BodyText"/>
        <w:spacing w:before="10"/>
        <w:jc w:val="center"/>
        <w:rPr>
          <w:bCs/>
          <w:sz w:val="32"/>
          <w:szCs w:val="32"/>
        </w:rPr>
      </w:pPr>
      <w:r>
        <w:rPr>
          <w:sz w:val="32"/>
        </w:rPr>
        <w:t>Está pensando em entrar para o One Care?</w:t>
      </w:r>
    </w:p>
    <w:p w14:paraId="04B057CB" w14:textId="77777777" w:rsidR="00A201FF" w:rsidRDefault="00A201FF" w:rsidP="00D1460C">
      <w:pPr>
        <w:pStyle w:val="BodyText"/>
        <w:spacing w:before="10"/>
        <w:rPr>
          <w:bCs/>
          <w:sz w:val="32"/>
          <w:szCs w:val="32"/>
        </w:rPr>
      </w:pPr>
    </w:p>
    <w:p w14:paraId="496AF53F" w14:textId="51E621ED" w:rsidR="0056038F" w:rsidRDefault="000F1FC4" w:rsidP="00A201FF">
      <w:pPr>
        <w:pStyle w:val="BodyText"/>
        <w:spacing w:before="10"/>
        <w:jc w:val="center"/>
        <w:rPr>
          <w:b/>
          <w:bCs/>
          <w:sz w:val="40"/>
          <w:szCs w:val="40"/>
        </w:rPr>
      </w:pPr>
      <w:r>
        <w:rPr>
          <w:b/>
          <w:sz w:val="40"/>
        </w:rPr>
        <w:t xml:space="preserve">Compartilhe suas experiências no One Care, faça perguntas, e ouça o que outros membros do One Care têm a dizer </w:t>
      </w:r>
    </w:p>
    <w:p w14:paraId="484F2F8D" w14:textId="77777777" w:rsidR="00A201FF" w:rsidRPr="00D1460C" w:rsidRDefault="00A201FF" w:rsidP="00D1460C">
      <w:pPr>
        <w:pStyle w:val="BodyText"/>
        <w:spacing w:before="10"/>
      </w:pPr>
      <w:bookmarkStart w:id="0" w:name="_Hlk131693192"/>
    </w:p>
    <w:p w14:paraId="16D735C0" w14:textId="702A8F67" w:rsidR="00A201FF" w:rsidRPr="00A201FF" w:rsidRDefault="00A201FF" w:rsidP="00D1460C">
      <w:pPr>
        <w:pStyle w:val="BodyText"/>
        <w:spacing w:before="10"/>
        <w:jc w:val="center"/>
        <w:rPr>
          <w:sz w:val="44"/>
          <w:szCs w:val="44"/>
        </w:rPr>
      </w:pPr>
      <w:r>
        <w:rPr>
          <w:sz w:val="44"/>
        </w:rPr>
        <w:t>PERGUNTAS?</w:t>
      </w:r>
    </w:p>
    <w:p w14:paraId="2D8503B8" w14:textId="77777777" w:rsidR="00A201FF" w:rsidRDefault="00A201FF" w:rsidP="00A201FF">
      <w:pPr>
        <w:pStyle w:val="BodyText"/>
        <w:spacing w:before="10"/>
        <w:jc w:val="center"/>
        <w:rPr>
          <w:b/>
          <w:bCs/>
          <w:sz w:val="32"/>
          <w:szCs w:val="32"/>
        </w:rPr>
      </w:pPr>
      <w:r>
        <w:rPr>
          <w:sz w:val="32"/>
        </w:rPr>
        <w:t xml:space="preserve">Contate o meu Ombudsman pelo telefone </w:t>
      </w:r>
      <w:r>
        <w:rPr>
          <w:b/>
          <w:sz w:val="32"/>
        </w:rPr>
        <w:t>855-781-9898</w:t>
      </w:r>
    </w:p>
    <w:p w14:paraId="4E4D00C1" w14:textId="2BCC68FE" w:rsidR="00A201FF" w:rsidRDefault="00A73768" w:rsidP="00A201FF">
      <w:pPr>
        <w:pStyle w:val="BodyText"/>
        <w:spacing w:before="10"/>
        <w:jc w:val="center"/>
        <w:rPr>
          <w:b/>
          <w:bCs/>
          <w:sz w:val="32"/>
          <w:szCs w:val="32"/>
        </w:rPr>
      </w:pPr>
      <w:r>
        <w:rPr>
          <w:sz w:val="32"/>
        </w:rPr>
        <w:t>VideoFone:</w:t>
      </w:r>
      <w:r>
        <w:rPr>
          <w:b/>
          <w:sz w:val="32"/>
        </w:rPr>
        <w:t xml:space="preserve"> 339-224-6831</w:t>
      </w:r>
    </w:p>
    <w:p w14:paraId="40EAB81E" w14:textId="1AF6DD76" w:rsidR="00A50157" w:rsidRPr="00A201FF" w:rsidRDefault="000F3C4F" w:rsidP="00A201FF">
      <w:pPr>
        <w:pStyle w:val="BodyText"/>
        <w:spacing w:before="10"/>
        <w:jc w:val="center"/>
        <w:rPr>
          <w:sz w:val="32"/>
          <w:szCs w:val="32"/>
          <w:u w:val="single"/>
        </w:rPr>
      </w:pPr>
      <w:hyperlink r:id="rId5" w:history="1">
        <w:r w:rsidR="009216D4">
          <w:rPr>
            <w:rStyle w:val="Hyperlink"/>
            <w:sz w:val="32"/>
          </w:rPr>
          <w:t>info@myombudsman.org</w:t>
        </w:r>
      </w:hyperlink>
      <w:bookmarkEnd w:id="0"/>
    </w:p>
    <w:p w14:paraId="5473F7BF" w14:textId="7FF43951" w:rsidR="00A201FF" w:rsidRDefault="00A201FF" w:rsidP="00A201FF">
      <w:pPr>
        <w:pStyle w:val="BodyText"/>
        <w:spacing w:before="10"/>
        <w:rPr>
          <w:rFonts w:asciiTheme="minorHAnsi" w:hAnsiTheme="minorHAnsi" w:cstheme="minorHAnsi"/>
          <w:sz w:val="28"/>
          <w:szCs w:val="28"/>
        </w:rPr>
      </w:pPr>
    </w:p>
    <w:p w14:paraId="7C9A2F85" w14:textId="4EEA3E2D" w:rsidR="00A201FF" w:rsidRDefault="00A201FF" w:rsidP="00A201FF">
      <w:pPr>
        <w:rPr>
          <w:sz w:val="36"/>
          <w:szCs w:val="36"/>
        </w:rPr>
      </w:pPr>
      <w:r>
        <w:rPr>
          <w:sz w:val="36"/>
        </w:rPr>
        <w:t xml:space="preserve">Serão disponibilizados legendas, interpretes da Língua de Sinais Americana, tradução de espanhol e português </w:t>
      </w:r>
    </w:p>
    <w:p w14:paraId="28AA74FC" w14:textId="2E56B4F3" w:rsidR="00A201FF" w:rsidRDefault="00A201FF" w:rsidP="00A201FF">
      <w:pPr>
        <w:rPr>
          <w:sz w:val="36"/>
          <w:szCs w:val="36"/>
        </w:rPr>
      </w:pPr>
    </w:p>
    <w:p w14:paraId="4F689A1B" w14:textId="74C8D43B" w:rsidR="00A201FF" w:rsidRPr="00A201FF" w:rsidRDefault="00A201FF" w:rsidP="00A201FF">
      <w:pPr>
        <w:rPr>
          <w:sz w:val="28"/>
          <w:szCs w:val="28"/>
        </w:rPr>
      </w:pPr>
      <w:r>
        <w:rPr>
          <w:sz w:val="28"/>
        </w:rPr>
        <w:t xml:space="preserve">Para qualquer outra acomodação razoável, solicitações de interpretação ou tradução, ou para ajuda com sua inscrição, contate </w:t>
      </w:r>
      <w:hyperlink r:id="rId6" w:history="1">
        <w:r>
          <w:rPr>
            <w:rStyle w:val="Hyperlink"/>
            <w:sz w:val="28"/>
          </w:rPr>
          <w:t>Hilary.Deignan@umassmed.edu</w:t>
        </w:r>
      </w:hyperlink>
    </w:p>
    <w:p w14:paraId="3AB5DF9A" w14:textId="77777777" w:rsidR="00A50157" w:rsidRDefault="00A50157" w:rsidP="00A201FF">
      <w:pPr>
        <w:pStyle w:val="BodyText"/>
        <w:spacing w:before="10"/>
        <w:rPr>
          <w:rFonts w:asciiTheme="minorHAnsi" w:hAnsiTheme="minorHAnsi" w:cstheme="minorHAnsi"/>
          <w:sz w:val="28"/>
          <w:szCs w:val="28"/>
        </w:rPr>
      </w:pPr>
    </w:p>
    <w:p w14:paraId="662A05E4" w14:textId="24D28144" w:rsidR="0056038F" w:rsidRPr="00A50157" w:rsidRDefault="000F1FC4" w:rsidP="00A50157">
      <w:pPr>
        <w:pStyle w:val="BodyText"/>
        <w:spacing w:before="10"/>
        <w:rPr>
          <w:sz w:val="28"/>
          <w:szCs w:val="28"/>
        </w:rPr>
      </w:pPr>
      <w:r>
        <w:rPr>
          <w:sz w:val="28"/>
        </w:rPr>
        <w:t>Facilitado pela Community Catalyst</w:t>
      </w:r>
    </w:p>
    <w:p w14:paraId="73CD4B38" w14:textId="03690361" w:rsidR="00A50157" w:rsidRDefault="007445D0" w:rsidP="00D1460C">
      <w:r>
        <w:rPr>
          <w:noProof/>
        </w:rPr>
        <w:drawing>
          <wp:inline distT="0" distB="0" distL="0" distR="0" wp14:anchorId="3767DC1D" wp14:editId="37DD9DE4">
            <wp:extent cx="2343150" cy="745799"/>
            <wp:effectExtent l="0" t="0" r="0" b="0"/>
            <wp:docPr id="1723971492" name="Picture 1" descr="Community Cataly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71492" name="Picture 1" descr="Community Catalys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86" b="24988"/>
                    <a:stretch/>
                  </pic:blipFill>
                  <pic:spPr bwMode="auto">
                    <a:xfrm>
                      <a:off x="0" y="0"/>
                      <a:ext cx="2389523" cy="760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</w:t>
      </w:r>
      <w:r>
        <w:rPr>
          <w:noProof/>
        </w:rPr>
        <w:drawing>
          <wp:inline distT="0" distB="0" distL="0" distR="0" wp14:anchorId="11BF56D1" wp14:editId="747255E8">
            <wp:extent cx="1264920" cy="1084521"/>
            <wp:effectExtent l="0" t="0" r="0" b="1905"/>
            <wp:docPr id="339695773" name="Picture 1" descr="QR code to Register for the June 13th  One Care Town Ha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695773" name="Picture 1" descr="QR code to Register for the June 13th  One Care Town Hall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505" cy="1115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2F607" w14:textId="77777777" w:rsidR="00A50157" w:rsidRDefault="00A50157" w:rsidP="00A50157"/>
    <w:p w14:paraId="6D361A7E" w14:textId="15879350" w:rsidR="00A50157" w:rsidRDefault="00A50157" w:rsidP="0022772E">
      <w:r>
        <w:rPr>
          <w:b/>
          <w:sz w:val="36"/>
        </w:rPr>
        <w:t xml:space="preserve">Patrocinado pelo </w:t>
      </w:r>
      <w:hyperlink r:id="rId9" w:history="1">
        <w:r>
          <w:rPr>
            <w:rStyle w:val="Hyperlink"/>
            <w:b/>
            <w:sz w:val="36"/>
          </w:rPr>
          <w:t>One Care Implementation Council</w:t>
        </w:r>
      </w:hyperlink>
      <w:r>
        <w:t xml:space="preserve"> (Conselho e Implementação do One Care)</w:t>
      </w:r>
    </w:p>
    <w:sectPr w:rsidR="00A50157" w:rsidSect="000F1F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zM2sjQzszA2sDBQ0lEKTi0uzszPAykwrAUAZRe5kywAAAA="/>
    <w:docVar w:name="dgnword-docGUID" w:val="{03B44EE4-9A7D-41E9-90A7-F0E9B92F5E10}"/>
    <w:docVar w:name="dgnword-eventsink" w:val="1889268341632"/>
  </w:docVars>
  <w:rsids>
    <w:rsidRoot w:val="000F1FC4"/>
    <w:rsid w:val="000B21B2"/>
    <w:rsid w:val="000F1FC4"/>
    <w:rsid w:val="000F3C4F"/>
    <w:rsid w:val="00145E3D"/>
    <w:rsid w:val="0022772E"/>
    <w:rsid w:val="00230DFA"/>
    <w:rsid w:val="002510FC"/>
    <w:rsid w:val="002F1DCA"/>
    <w:rsid w:val="00376BCD"/>
    <w:rsid w:val="0039584D"/>
    <w:rsid w:val="003A36E3"/>
    <w:rsid w:val="004038CC"/>
    <w:rsid w:val="004476DD"/>
    <w:rsid w:val="004877E4"/>
    <w:rsid w:val="004D07BA"/>
    <w:rsid w:val="0056038F"/>
    <w:rsid w:val="00613A8D"/>
    <w:rsid w:val="006E3355"/>
    <w:rsid w:val="007445D0"/>
    <w:rsid w:val="00826E6F"/>
    <w:rsid w:val="009216D4"/>
    <w:rsid w:val="00A03AAE"/>
    <w:rsid w:val="00A201FF"/>
    <w:rsid w:val="00A50157"/>
    <w:rsid w:val="00A73768"/>
    <w:rsid w:val="00A840E3"/>
    <w:rsid w:val="00BB7E15"/>
    <w:rsid w:val="00CB426C"/>
    <w:rsid w:val="00D1460C"/>
    <w:rsid w:val="00DE26E2"/>
    <w:rsid w:val="00E61927"/>
    <w:rsid w:val="00ED1ECB"/>
    <w:rsid w:val="00F02C00"/>
    <w:rsid w:val="00F1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D23D0"/>
  <w15:chartTrackingRefBased/>
  <w15:docId w15:val="{BE411F60-EF2A-4454-ADEC-46FBD2C06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Title"/>
    <w:next w:val="Normal"/>
    <w:link w:val="Heading1Char"/>
    <w:uiPriority w:val="9"/>
    <w:qFormat/>
    <w:rsid w:val="000F3C4F"/>
    <w:pPr>
      <w:jc w:val="center"/>
      <w:outlineLvl w:val="0"/>
    </w:pPr>
    <w:rPr>
      <w:rFonts w:ascii="Arial" w:hAnsi="Arial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5015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01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15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0157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F3C4F"/>
    <w:rPr>
      <w:rFonts w:ascii="Arial" w:eastAsiaTheme="majorEastAsia" w:hAnsi="Arial" w:cstheme="majorBidi"/>
      <w:b/>
      <w:spacing w:val="-10"/>
      <w:kern w:val="28"/>
      <w:sz w:val="4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1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ilary.Deignan@umassmed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info@myombudsman.org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bit.ly/RegisterICTownHall2023" TargetMode="External"/><Relationship Id="rId9" Type="http://schemas.openxmlformats.org/officeDocument/2006/relationships/hyperlink" Target="https://www.mass.gov/service-details/one-care-implementation-counc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, Maggie</dc:creator>
  <cp:keywords/>
  <dc:description/>
  <cp:lastModifiedBy>Lam, Vivian (EHS)</cp:lastModifiedBy>
  <cp:revision>3</cp:revision>
  <dcterms:created xsi:type="dcterms:W3CDTF">2023-04-28T13:52:00Z</dcterms:created>
  <dcterms:modified xsi:type="dcterms:W3CDTF">2023-05-11T15:15:00Z</dcterms:modified>
</cp:coreProperties>
</file>